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4C96B" w14:textId="5988CBB6" w:rsidR="00A01BF0" w:rsidRPr="008C3C6D" w:rsidRDefault="008C3C6D" w:rsidP="008C3C6D">
      <w:pPr>
        <w:rPr>
          <w:rFonts w:eastAsia="Calibri" w:cs="Calibri"/>
        </w:rPr>
      </w:pPr>
      <w:r w:rsidRPr="00FA284F">
        <w:rPr>
          <w:rFonts w:eastAsia="Calibri" w:cs="Calibri"/>
        </w:rPr>
        <w:t xml:space="preserve">The Commission on Teacher Credentialing has illustrated changes to the original text in the following manner: text originally proposed to be added is </w:t>
      </w:r>
      <w:r w:rsidRPr="00FA284F">
        <w:rPr>
          <w:rFonts w:eastAsia="Calibri" w:cs="Calibri"/>
          <w:u w:val="single"/>
        </w:rPr>
        <w:t>underlined</w:t>
      </w:r>
      <w:r w:rsidRPr="00FA284F">
        <w:rPr>
          <w:rFonts w:eastAsia="Calibri" w:cs="Calibri"/>
        </w:rPr>
        <w:t xml:space="preserve">; text proposed to be deleted is displayed in </w:t>
      </w:r>
      <w:r w:rsidRPr="00FA284F">
        <w:rPr>
          <w:rFonts w:eastAsia="Calibri" w:cs="Calibri"/>
          <w:strike/>
        </w:rPr>
        <w:t>strikeout</w:t>
      </w:r>
      <w:r w:rsidRPr="00FA284F">
        <w:rPr>
          <w:rFonts w:eastAsia="Calibri" w:cs="Calibri"/>
        </w:rPr>
        <w:t>.</w:t>
      </w:r>
      <w:r>
        <w:rPr>
          <w:rFonts w:eastAsia="Calibri" w:cs="Calibri"/>
        </w:rPr>
        <w:t xml:space="preserve"> Text proposed to be changed after the 45-day notice was posted is displayed in </w:t>
      </w:r>
      <w:r w:rsidRPr="00DA10FA">
        <w:rPr>
          <w:rFonts w:eastAsia="Calibri" w:cs="Calibri"/>
          <w:u w:val="double"/>
        </w:rPr>
        <w:t>double underline</w:t>
      </w:r>
      <w:r>
        <w:rPr>
          <w:rFonts w:eastAsia="Calibri" w:cs="Calibri"/>
        </w:rPr>
        <w:t>.</w:t>
      </w:r>
    </w:p>
    <w:p w14:paraId="2D55AEA5" w14:textId="01BEC3A9" w:rsidR="00EA41CF" w:rsidRDefault="008B57E4" w:rsidP="009C2860">
      <w:pPr>
        <w:pStyle w:val="Heading1"/>
      </w:pPr>
      <w:r>
        <w:t xml:space="preserve">15-Day </w:t>
      </w:r>
      <w:r w:rsidR="00EA41CF" w:rsidRPr="009C2860">
        <w:t xml:space="preserve">Notice of </w:t>
      </w:r>
      <w:r w:rsidR="00AB5DEA">
        <w:t xml:space="preserve">Modifications to </w:t>
      </w:r>
      <w:r w:rsidR="00EA41CF" w:rsidRPr="009C2860">
        <w:t xml:space="preserve">Proposed Rulemaking: </w:t>
      </w:r>
      <w:r w:rsidR="000B1519" w:rsidRPr="009C2860">
        <w:t xml:space="preserve">Title 5. Education, Division 8 Commission on Teacher Credentialing </w:t>
      </w:r>
    </w:p>
    <w:p w14:paraId="4B19A969" w14:textId="77777777" w:rsidR="009C2860" w:rsidRPr="009C2860" w:rsidRDefault="009C2860" w:rsidP="009C2860"/>
    <w:p w14:paraId="32850733" w14:textId="7BDA69B2" w:rsidR="00F72177" w:rsidRPr="009C2860" w:rsidRDefault="005E7C98" w:rsidP="009C2860">
      <w:pPr>
        <w:pStyle w:val="Heading2"/>
      </w:pPr>
      <w:r>
        <w:t xml:space="preserve">Modifications to </w:t>
      </w:r>
      <w:r w:rsidR="003F3F70">
        <w:t xml:space="preserve">Proposed </w:t>
      </w:r>
      <w:r w:rsidR="00F72177" w:rsidRPr="009C2860">
        <w:t xml:space="preserve">Amendments to California Code of Regulations, Title 5, </w:t>
      </w:r>
      <w:r w:rsidR="00A36F11" w:rsidRPr="00A36F11">
        <w:t xml:space="preserve">Pertaining to Pupil Personnel Services Credential in School Psychology </w:t>
      </w:r>
    </w:p>
    <w:p w14:paraId="3471F224" w14:textId="77777777" w:rsidR="00947087" w:rsidRPr="008B21C1" w:rsidRDefault="00947087" w:rsidP="005A0F7C"/>
    <w:p w14:paraId="33DEE277" w14:textId="2D1C1AF6" w:rsidR="00294A57" w:rsidRDefault="003022F3" w:rsidP="005A0F7C">
      <w:r>
        <w:t xml:space="preserve">At the February </w:t>
      </w:r>
      <w:r w:rsidR="00340363">
        <w:t>11-12,</w:t>
      </w:r>
      <w:r>
        <w:t xml:space="preserve"> 2021 Commission meeting </w:t>
      </w:r>
      <w:r w:rsidR="000609DB">
        <w:t xml:space="preserve">an </w:t>
      </w:r>
      <w:r w:rsidR="00340363">
        <w:t xml:space="preserve">amendment to </w:t>
      </w:r>
      <w:r w:rsidR="000C59EF">
        <w:t xml:space="preserve">Standard </w:t>
      </w:r>
      <w:r w:rsidR="00F478FA">
        <w:t xml:space="preserve">3 </w:t>
      </w:r>
      <w:r w:rsidR="00340363">
        <w:t xml:space="preserve">for </w:t>
      </w:r>
      <w:r w:rsidR="00A56178">
        <w:t xml:space="preserve">Pupil Personnel Services in School </w:t>
      </w:r>
      <w:r w:rsidR="00390A0B">
        <w:t>Psychology</w:t>
      </w:r>
      <w:r w:rsidR="002F4504">
        <w:t xml:space="preserve"> w</w:t>
      </w:r>
      <w:r w:rsidR="006E1EA6">
        <w:t>as</w:t>
      </w:r>
      <w:r w:rsidR="002F4504">
        <w:t xml:space="preserve"> adopted by the Commission on Teacher Credentialing. </w:t>
      </w:r>
      <w:r w:rsidR="00C24AB4">
        <w:t>Notice is Hereby Given, pursuant to the requirements of Government Code section 11346.8(c) and section 44 of Ti</w:t>
      </w:r>
      <w:r w:rsidR="000C59EF">
        <w:t>t</w:t>
      </w:r>
      <w:r w:rsidR="00C24AB4">
        <w:t xml:space="preserve">le 1 of the California Code of Regulations, that the Commission </w:t>
      </w:r>
      <w:r w:rsidR="00D63417">
        <w:t>h</w:t>
      </w:r>
      <w:r w:rsidR="00C24AB4">
        <w:t>as proposed the following modification to the</w:t>
      </w:r>
      <w:r w:rsidR="00973B84">
        <w:t xml:space="preserve"> standard which </w:t>
      </w:r>
      <w:r w:rsidR="006E1EA6">
        <w:t>is</w:t>
      </w:r>
      <w:r w:rsidR="00973B84">
        <w:t xml:space="preserve"> incorporated by reference for </w:t>
      </w:r>
      <w:r w:rsidR="008C44C0">
        <w:t>School Psychology</w:t>
      </w:r>
      <w:r w:rsidR="00973B84">
        <w:t>.</w:t>
      </w:r>
      <w:r>
        <w:t xml:space="preserve"> </w:t>
      </w:r>
      <w:r w:rsidR="00973B84">
        <w:t>Any person who wishes to comment on the proposed modification to the text of the regulations</w:t>
      </w:r>
      <w:r w:rsidR="007F6A36">
        <w:t xml:space="preserve"> may do so by submitting written comments postmarked beginning </w:t>
      </w:r>
      <w:r w:rsidR="42D75768">
        <w:t xml:space="preserve">March </w:t>
      </w:r>
      <w:r w:rsidR="004941F6">
        <w:t>18</w:t>
      </w:r>
      <w:r w:rsidR="000C59EF">
        <w:t xml:space="preserve"> </w:t>
      </w:r>
      <w:r w:rsidR="007F6A36">
        <w:t xml:space="preserve">to </w:t>
      </w:r>
      <w:r w:rsidR="004941F6">
        <w:t>April 5</w:t>
      </w:r>
      <w:r w:rsidR="007F6A36">
        <w:t xml:space="preserve"> to the person </w:t>
      </w:r>
      <w:r w:rsidR="005E2817">
        <w:t>indicated in the Contact Persons/Further Information section of this 15-Day Notice</w:t>
      </w:r>
      <w:r w:rsidR="007F6A36">
        <w:t>.</w:t>
      </w:r>
      <w:r w:rsidR="006243C5">
        <w:t xml:space="preserve"> A copy of the proposed regulations is included with the</w:t>
      </w:r>
      <w:r w:rsidR="00804A6A">
        <w:t xml:space="preserve"> original proposed language shown in underline and the</w:t>
      </w:r>
      <w:r w:rsidR="006243C5">
        <w:t xml:space="preserve"> </w:t>
      </w:r>
      <w:r w:rsidR="006E1EA6">
        <w:t>recent amendment shown in double strike through</w:t>
      </w:r>
      <w:r w:rsidR="006243C5">
        <w:t>.</w:t>
      </w:r>
      <w:r w:rsidR="005E2817">
        <w:t xml:space="preserve"> </w:t>
      </w:r>
      <w:r w:rsidR="008E0D69">
        <w:t>A</w:t>
      </w:r>
      <w:r w:rsidR="005E0A13">
        <w:t xml:space="preserve"> 45</w:t>
      </w:r>
      <w:r w:rsidR="008E0D69">
        <w:t>-</w:t>
      </w:r>
      <w:r w:rsidR="005E0A13">
        <w:t xml:space="preserve">day notice was posted on </w:t>
      </w:r>
      <w:r w:rsidR="00823CF2">
        <w:t>October 30, 2020</w:t>
      </w:r>
      <w:r w:rsidR="005E0A13">
        <w:t xml:space="preserve"> and the public comment period closed on </w:t>
      </w:r>
      <w:r w:rsidR="00090A0C">
        <w:t>December 14, 2020</w:t>
      </w:r>
      <w:r w:rsidR="005E0A13">
        <w:t xml:space="preserve">. </w:t>
      </w:r>
      <w:r w:rsidR="008E0D69">
        <w:t xml:space="preserve">No comments were </w:t>
      </w:r>
      <w:r w:rsidR="00D21E3D">
        <w:t>received,</w:t>
      </w:r>
      <w:r w:rsidR="008E0D69">
        <w:t xml:space="preserve"> and a </w:t>
      </w:r>
      <w:r w:rsidR="005E0A13">
        <w:t>public hearing was not</w:t>
      </w:r>
      <w:r w:rsidR="008E0D69">
        <w:t xml:space="preserve"> requested or</w:t>
      </w:r>
      <w:r w:rsidR="005E0A13">
        <w:t xml:space="preserve"> held</w:t>
      </w:r>
      <w:r w:rsidR="008E0D69">
        <w:t>.</w:t>
      </w:r>
    </w:p>
    <w:p w14:paraId="7E261392" w14:textId="77777777" w:rsidR="006243C5" w:rsidRDefault="006243C5" w:rsidP="005A0F7C"/>
    <w:p w14:paraId="15C9BB95" w14:textId="319936BD" w:rsidR="006243C5" w:rsidRDefault="00A56178" w:rsidP="005A0F7C">
      <w:r>
        <w:t>Any written comments are to be restricted to the recent modifications to the enclosed language. The Commission is not required to respond to comments received in response to this notice on other aspects of the proposed regulations. All written comments received or postmarked by</w:t>
      </w:r>
      <w:r w:rsidR="00090A0C">
        <w:t xml:space="preserve"> </w:t>
      </w:r>
      <w:r w:rsidR="004941F6">
        <w:t>April 5</w:t>
      </w:r>
      <w:r w:rsidR="00090A0C">
        <w:t xml:space="preserve">, </w:t>
      </w:r>
      <w:r>
        <w:t>20</w:t>
      </w:r>
      <w:r w:rsidR="00234682">
        <w:t>21</w:t>
      </w:r>
      <w:r>
        <w:t xml:space="preserve"> which pertain to the modified text of the proposed regulations provided in this notice will be reviewed and responded to by Commission staff as part of the compilation of the rulemaking file.</w:t>
      </w:r>
    </w:p>
    <w:p w14:paraId="2EC34B12" w14:textId="1523C90F" w:rsidR="00061C0B" w:rsidRDefault="00061C0B" w:rsidP="005A0F7C"/>
    <w:p w14:paraId="18E4FDEC" w14:textId="302B926E" w:rsidR="00061C0B" w:rsidRDefault="00061C0B" w:rsidP="00061C0B">
      <w:pPr>
        <w:pStyle w:val="Heading3"/>
      </w:pPr>
      <w:r>
        <w:t xml:space="preserve">Summary of </w:t>
      </w:r>
      <w:r w:rsidR="00F9644C">
        <w:t>Modifications</w:t>
      </w:r>
    </w:p>
    <w:p w14:paraId="129D45F5" w14:textId="1DBD94C4" w:rsidR="00D310E3" w:rsidRDefault="002F074C" w:rsidP="00D310E3">
      <w:pPr>
        <w:rPr>
          <w:bCs/>
        </w:rPr>
      </w:pPr>
      <w:r>
        <w:rPr>
          <w:bCs/>
        </w:rPr>
        <w:t>Following adoption of the Pupil Personnel Services (PPS) School Psychology Program Standards at the</w:t>
      </w:r>
      <w:r w:rsidRPr="00930DCD">
        <w:rPr>
          <w:bCs/>
        </w:rPr>
        <w:t xml:space="preserve"> </w:t>
      </w:r>
      <w:r>
        <w:rPr>
          <w:bCs/>
        </w:rPr>
        <w:t>April 2019</w:t>
      </w:r>
      <w:r w:rsidRPr="00930DCD">
        <w:rPr>
          <w:bCs/>
        </w:rPr>
        <w:t xml:space="preserve"> Commission on Teacher Credentialing (Commission) meeting, </w:t>
      </w:r>
      <w:r>
        <w:rPr>
          <w:bCs/>
        </w:rPr>
        <w:t>a concern was raised by members of the PPS work group that an inadvertent error had been made in Program Standard 3</w:t>
      </w:r>
      <w:r w:rsidR="005D1477">
        <w:rPr>
          <w:bCs/>
        </w:rPr>
        <w:t>:</w:t>
      </w:r>
      <w:r>
        <w:rPr>
          <w:bCs/>
        </w:rPr>
        <w:t xml:space="preserve"> Monitoring, Supporting, and Assessing Candidate Progress Toward Meeting Credential Requirements.</w:t>
      </w:r>
    </w:p>
    <w:p w14:paraId="038507A2" w14:textId="21828A6D" w:rsidR="006B06E6" w:rsidRDefault="006B06E6" w:rsidP="00D310E3">
      <w:pPr>
        <w:rPr>
          <w:bCs/>
        </w:rPr>
      </w:pPr>
    </w:p>
    <w:p w14:paraId="28053065" w14:textId="64CFD090" w:rsidR="006B06E6" w:rsidRDefault="006B06E6" w:rsidP="00D310E3">
      <w:pPr>
        <w:rPr>
          <w:bCs/>
        </w:rPr>
      </w:pPr>
      <w:r w:rsidDel="00802D03">
        <w:rPr>
          <w:bCs/>
        </w:rPr>
        <w:t xml:space="preserve">The requirement of three years of experience as a professional in the field is </w:t>
      </w:r>
      <w:r>
        <w:rPr>
          <w:bCs/>
        </w:rPr>
        <w:t xml:space="preserve">included </w:t>
      </w:r>
      <w:r w:rsidDel="00802D03">
        <w:rPr>
          <w:bCs/>
        </w:rPr>
        <w:t>for Site Supervisors in Program Standard 4.</w:t>
      </w:r>
      <w:r w:rsidRPr="00930DCD" w:rsidDel="00802D03">
        <w:rPr>
          <w:bCs/>
        </w:rPr>
        <w:t xml:space="preserve"> </w:t>
      </w:r>
      <w:r>
        <w:rPr>
          <w:bCs/>
        </w:rPr>
        <w:t>However, this same three-year experience requirement was unintentionally included in the standard for program faculty</w:t>
      </w:r>
      <w:r w:rsidDel="00802D03">
        <w:rPr>
          <w:bCs/>
        </w:rPr>
        <w:t xml:space="preserve">. </w:t>
      </w:r>
    </w:p>
    <w:p w14:paraId="5EADE89D" w14:textId="0CEFE1B1" w:rsidR="00D6155C" w:rsidRDefault="00D6155C">
      <w:r>
        <w:br w:type="page"/>
      </w:r>
    </w:p>
    <w:p w14:paraId="1B41298C" w14:textId="5D0DE63C" w:rsidR="0053372F" w:rsidRDefault="0053372F" w:rsidP="001218DD">
      <w:pPr>
        <w:pStyle w:val="Heading3"/>
      </w:pPr>
      <w:r>
        <w:t>Documents Relied Upon in Preparing 15-Day Notice</w:t>
      </w:r>
    </w:p>
    <w:p w14:paraId="1A3FCB7A" w14:textId="77777777" w:rsidR="00F0452D" w:rsidRDefault="00F0452D" w:rsidP="5F3158A7">
      <w:r>
        <w:t xml:space="preserve">Approval of the February 2021 Consent Calendar: </w:t>
      </w:r>
    </w:p>
    <w:p w14:paraId="034D2633" w14:textId="161762CB" w:rsidR="00F0452D" w:rsidRDefault="00042E97" w:rsidP="5F3158A7">
      <w:hyperlink r:id="rId11" w:history="1">
        <w:r w:rsidR="00F0452D" w:rsidRPr="00BE5FBB">
          <w:rPr>
            <w:rStyle w:val="Hyperlink"/>
          </w:rPr>
          <w:t>https://www.ctc.ca.gov/docs/default-source/commission/agendas/2021-02/2021-02-1c.pdf</w:t>
        </w:r>
      </w:hyperlink>
    </w:p>
    <w:p w14:paraId="5E474F03" w14:textId="77777777" w:rsidR="00F0452D" w:rsidRDefault="00F0452D" w:rsidP="5F3158A7"/>
    <w:p w14:paraId="7570A09E" w14:textId="7E6A0400" w:rsidR="0C6B8F68" w:rsidRDefault="0C6B8F68" w:rsidP="76BDBDA2">
      <w:pPr>
        <w:rPr>
          <w:highlight w:val="yellow"/>
        </w:rPr>
      </w:pPr>
      <w:r w:rsidRPr="76BDBDA2">
        <w:rPr>
          <w:rFonts w:eastAsia="Calibri" w:cs="Calibri"/>
        </w:rPr>
        <w:t>Pupil Personnel Services School Psychology, Preconditions, Program Standards, and Performance Expectations (February 2021)</w:t>
      </w:r>
      <w:r>
        <w:t xml:space="preserve"> </w:t>
      </w:r>
    </w:p>
    <w:p w14:paraId="2D8E211F" w14:textId="0B796672" w:rsidR="0C6B8F68" w:rsidRDefault="00042E97" w:rsidP="76BDBDA2">
      <w:pPr>
        <w:rPr>
          <w:highlight w:val="yellow"/>
        </w:rPr>
      </w:pPr>
      <w:hyperlink r:id="rId12">
        <w:r w:rsidR="6DC73AF7" w:rsidRPr="76BDBDA2">
          <w:rPr>
            <w:rStyle w:val="Hyperlink"/>
          </w:rPr>
          <w:t>https://www.ctc.ca.gov/docs/default-source/educator-prep/standards/pps-school-psychology-pdf.pdf?sfvrsn=5de552b1_24</w:t>
        </w:r>
      </w:hyperlink>
      <w:r w:rsidR="6DC73AF7">
        <w:t xml:space="preserve"> </w:t>
      </w:r>
    </w:p>
    <w:p w14:paraId="32B0A2B1" w14:textId="3D5E1D71" w:rsidR="0053372F" w:rsidRDefault="0053372F" w:rsidP="005A0F7C"/>
    <w:p w14:paraId="5B1DED44" w14:textId="12D1D00D" w:rsidR="005D1477" w:rsidRDefault="005D1477" w:rsidP="685230DB">
      <w:pPr>
        <w:pStyle w:val="Heading3"/>
      </w:pPr>
      <w:r>
        <w:t>Proposed Modifications</w:t>
      </w:r>
    </w:p>
    <w:p w14:paraId="052802EE" w14:textId="04B13D28" w:rsidR="47DF86FE" w:rsidRDefault="47DF86FE" w:rsidP="685230DB">
      <w:pPr>
        <w:pStyle w:val="Heading4"/>
      </w:pPr>
      <w:r>
        <w:t>School Psychology Program Standard 3</w:t>
      </w:r>
    </w:p>
    <w:p w14:paraId="3F11C539" w14:textId="3D56B5FD" w:rsidR="6F697C2F" w:rsidRDefault="6F697C2F">
      <w:r>
        <w:t>The</w:t>
      </w:r>
      <w:r w:rsidR="18A89ABA">
        <w:t xml:space="preserve"> substantive</w:t>
      </w:r>
      <w:r>
        <w:t xml:space="preserve"> proposed modifications are to the articles incorporated by reference in section 80614(b)</w:t>
      </w:r>
      <w:r w:rsidR="485C88C2">
        <w:t xml:space="preserve"> which are the </w:t>
      </w:r>
      <w:r w:rsidR="485C88C2" w:rsidRPr="00B228EF">
        <w:rPr>
          <w:i/>
          <w:iCs/>
        </w:rPr>
        <w:t xml:space="preserve">Pupil Personnel Services School Psychology, Preconditions, Program Standards, and Performance Expectations (April 2019). </w:t>
      </w:r>
      <w:r w:rsidR="485C88C2">
        <w:t>The</w:t>
      </w:r>
      <w:r>
        <w:t xml:space="preserve"> portion of the program standards to which the modifications are being made is indicated with double strike through below.</w:t>
      </w:r>
      <w:r w:rsidR="36AE2B9E">
        <w:t xml:space="preserve"> </w:t>
      </w:r>
      <w:r>
        <w:t xml:space="preserve">The text in single underline was already noticed for the 45-day comment period and the public comment period closed on December 14, 2020. </w:t>
      </w:r>
    </w:p>
    <w:p w14:paraId="6CCDB705" w14:textId="2524C2A1" w:rsidR="685230DB" w:rsidRDefault="685230DB" w:rsidP="685230DB"/>
    <w:p w14:paraId="7C5F8259" w14:textId="6DF54102" w:rsidR="223B5FC3" w:rsidRDefault="223B5FC3" w:rsidP="685230DB">
      <w:pPr>
        <w:rPr>
          <w:rFonts w:eastAsiaTheme="minorEastAsia"/>
          <w:u w:val="single"/>
        </w:rPr>
      </w:pPr>
      <w:r w:rsidRPr="685230DB">
        <w:rPr>
          <w:u w:val="single"/>
        </w:rPr>
        <w:t>School Psychology Program Standard 3: Monitoring, Supporting, and Assessing Candidate Progress Toward Meeting Credential Requirements</w:t>
      </w:r>
    </w:p>
    <w:p w14:paraId="1193E9EC" w14:textId="77777777" w:rsidR="00702F99" w:rsidRDefault="00702F99" w:rsidP="685230DB">
      <w:pPr>
        <w:rPr>
          <w:u w:val="single"/>
        </w:rPr>
      </w:pPr>
    </w:p>
    <w:p w14:paraId="048F5591" w14:textId="77777777" w:rsidR="00172B35" w:rsidRPr="004673C4" w:rsidRDefault="00172B35" w:rsidP="685230DB">
      <w:pPr>
        <w:rPr>
          <w:u w:val="single"/>
        </w:rPr>
      </w:pPr>
      <w:r w:rsidRPr="685230DB">
        <w:rPr>
          <w:u w:val="single"/>
        </w:rPr>
        <w:t xml:space="preserve">Faculty, program supervisors and district-employed supervisors monitor and support each candidate toward mastering the SPPEs. The program uses evidence-based assessment instruments to guide and support candidates to understand and address areas for personal and academic improvement and to help candidates develop the knowledge, skills, </w:t>
      </w:r>
      <w:proofErr w:type="gramStart"/>
      <w:r w:rsidRPr="685230DB">
        <w:rPr>
          <w:u w:val="single"/>
        </w:rPr>
        <w:t>dispositions</w:t>
      </w:r>
      <w:proofErr w:type="gramEnd"/>
      <w:r w:rsidRPr="685230DB">
        <w:rPr>
          <w:u w:val="single"/>
        </w:rPr>
        <w:t xml:space="preserve"> and abilities necessary to perform as highly skilled school psychologists. Qualified faculty members </w:t>
      </w:r>
      <w:r w:rsidRPr="685230DB">
        <w:rPr>
          <w:dstrike/>
          <w:u w:val="single"/>
        </w:rPr>
        <w:t>have a minimum of three years of professional practice and</w:t>
      </w:r>
      <w:r w:rsidRPr="685230DB">
        <w:rPr>
          <w:u w:val="single"/>
        </w:rPr>
        <w:t xml:space="preserve"> are assigned and available to advise applicants and candidates about their academic, </w:t>
      </w:r>
      <w:proofErr w:type="gramStart"/>
      <w:r w:rsidRPr="685230DB">
        <w:rPr>
          <w:u w:val="single"/>
        </w:rPr>
        <w:t>professional</w:t>
      </w:r>
      <w:proofErr w:type="gramEnd"/>
      <w:r w:rsidRPr="685230DB">
        <w:rPr>
          <w:u w:val="single"/>
        </w:rPr>
        <w:t xml:space="preserve"> and personal development, and to assist each candidate’s professional placement. The program provides support and assistance to candidates and only retains candidates who are suited for entry into or advancement as school psychologists. The school psychology program provides reasonable accommodations for those with special needs, including accessible academic programs and clinical practice experiences.</w:t>
      </w:r>
    </w:p>
    <w:p w14:paraId="327115AC" w14:textId="6C0749F3" w:rsidR="685230DB" w:rsidRDefault="685230DB" w:rsidP="685230DB">
      <w:pPr>
        <w:rPr>
          <w:u w:val="single"/>
        </w:rPr>
      </w:pPr>
    </w:p>
    <w:p w14:paraId="3D8335BE" w14:textId="0324324D" w:rsidR="2C1169B6" w:rsidRDefault="2C1169B6" w:rsidP="685230DB">
      <w:pPr>
        <w:pStyle w:val="Heading4"/>
      </w:pPr>
      <w:r>
        <w:t>Section 80614(b)</w:t>
      </w:r>
    </w:p>
    <w:p w14:paraId="01EFFDB8" w14:textId="1C2CA588" w:rsidR="2C1169B6" w:rsidRDefault="2C1169B6" w:rsidP="685230DB">
      <w:r>
        <w:t>The adoption date</w:t>
      </w:r>
      <w:r w:rsidR="00B228EF">
        <w:t xml:space="preserve"> for the article incorporated by reference</w:t>
      </w:r>
      <w:r>
        <w:t xml:space="preserve"> </w:t>
      </w:r>
      <w:r w:rsidR="00B228EF">
        <w:t>has been updated</w:t>
      </w:r>
      <w:r>
        <w:t xml:space="preserve"> in this section to reflect the</w:t>
      </w:r>
      <w:r w:rsidR="004B6535">
        <w:t xml:space="preserve"> date of the</w:t>
      </w:r>
      <w:r>
        <w:t xml:space="preserve"> newly adopted changes by the Commission.</w:t>
      </w:r>
      <w:r w:rsidR="7BAB6E19">
        <w:t xml:space="preserve"> The portion of this section of regulations to be modified is indicated with double strike through</w:t>
      </w:r>
      <w:r w:rsidR="004B6535">
        <w:t xml:space="preserve"> for deleted text</w:t>
      </w:r>
      <w:r w:rsidR="7BAB6E19">
        <w:t xml:space="preserve"> and double underline</w:t>
      </w:r>
      <w:r w:rsidR="004B6535">
        <w:t xml:space="preserve"> for added text</w:t>
      </w:r>
      <w:r w:rsidR="7BAB6E19">
        <w:t xml:space="preserve"> below. The text in single underline was already noticed for the 45-day comment period and the public comment period closed on December 14, 2020.</w:t>
      </w:r>
    </w:p>
    <w:p w14:paraId="4723E4E9" w14:textId="3796DE22" w:rsidR="685230DB" w:rsidRDefault="685230DB" w:rsidP="685230DB"/>
    <w:p w14:paraId="702B1BCF" w14:textId="3FEEBA0F" w:rsidR="0A9C6543" w:rsidRDefault="0A9C6543" w:rsidP="685230DB">
      <w:pPr>
        <w:spacing w:line="257" w:lineRule="auto"/>
      </w:pPr>
      <w:r w:rsidRPr="685230DB">
        <w:rPr>
          <w:rFonts w:eastAsia="Calibri" w:cs="Calibri"/>
          <w:u w:val="single"/>
        </w:rPr>
        <w:t xml:space="preserve">(b) Pupil Personnel Services School Psychology - Institutions seeking to prepare candidates for the Pupil Personnel Services Credential must align their professional educator preparation program to the </w:t>
      </w:r>
      <w:r w:rsidRPr="685230DB">
        <w:rPr>
          <w:rFonts w:eastAsia="Calibri" w:cs="Calibri"/>
          <w:i/>
          <w:iCs/>
          <w:u w:val="single"/>
        </w:rPr>
        <w:t>Pupil Personnel Services School Psychology, Preconditions, Program Standards, and Performance Expectations (</w:t>
      </w:r>
      <w:r w:rsidRPr="00702F99">
        <w:rPr>
          <w:rFonts w:eastAsia="Calibri" w:cs="Calibri"/>
          <w:i/>
          <w:iCs/>
          <w:dstrike/>
          <w:u w:val="single"/>
        </w:rPr>
        <w:t>April 2019</w:t>
      </w:r>
      <w:r w:rsidR="00702F99">
        <w:rPr>
          <w:rFonts w:eastAsia="Calibri" w:cs="Calibri"/>
          <w:i/>
          <w:iCs/>
          <w:u w:val="single"/>
        </w:rPr>
        <w:t xml:space="preserve"> </w:t>
      </w:r>
      <w:r w:rsidR="00702F99" w:rsidRPr="00702F99">
        <w:rPr>
          <w:rFonts w:eastAsia="Calibri" w:cs="Calibri"/>
          <w:i/>
          <w:iCs/>
          <w:u w:val="wavyDouble"/>
        </w:rPr>
        <w:t>February 2021</w:t>
      </w:r>
      <w:r w:rsidRPr="685230DB">
        <w:rPr>
          <w:rFonts w:eastAsia="Calibri" w:cs="Calibri"/>
          <w:i/>
          <w:iCs/>
          <w:u w:val="single"/>
        </w:rPr>
        <w:t>)</w:t>
      </w:r>
      <w:r w:rsidRPr="685230DB">
        <w:rPr>
          <w:rFonts w:eastAsia="Calibri" w:cs="Calibri"/>
          <w:u w:val="single"/>
        </w:rPr>
        <w:t xml:space="preserve"> available on the Commission website and hereby incorporated by reference.</w:t>
      </w:r>
    </w:p>
    <w:p w14:paraId="772DFA33" w14:textId="77777777" w:rsidR="00947087" w:rsidRPr="008B21C1" w:rsidRDefault="00947087" w:rsidP="005A0F7C"/>
    <w:p w14:paraId="39E463C6" w14:textId="77777777" w:rsidR="00A800A9" w:rsidRPr="009C2860" w:rsidRDefault="00A800A9" w:rsidP="009C2860">
      <w:pPr>
        <w:pStyle w:val="Heading3"/>
      </w:pPr>
      <w:r w:rsidRPr="009C2860">
        <w:t>Written Comment Period</w:t>
      </w:r>
    </w:p>
    <w:p w14:paraId="37778744" w14:textId="7F5C7F3C" w:rsidR="00A32480" w:rsidRDefault="00A800A9" w:rsidP="005A0F7C">
      <w:r>
        <w:t xml:space="preserve">Any interested person, or his or her authorized representative, may submit written comments by fax, through the mail, or by email relevant to the proposed action. The written comment period closes at </w:t>
      </w:r>
      <w:r w:rsidR="006243C5">
        <w:t xml:space="preserve">midnight on </w:t>
      </w:r>
      <w:r w:rsidR="00A20836">
        <w:t>April 5</w:t>
      </w:r>
      <w:r w:rsidR="00EB31DD">
        <w:t>, 202</w:t>
      </w:r>
      <w:r w:rsidR="004A70EA">
        <w:t>1</w:t>
      </w:r>
      <w:r>
        <w:t>. Comments must be received by that time or may be submitted at the public hearing</w:t>
      </w:r>
      <w:r w:rsidR="00566AAB">
        <w:t>, should one be requested</w:t>
      </w:r>
      <w:r>
        <w:t>.</w:t>
      </w:r>
      <w:r w:rsidR="00566AAB">
        <w:t xml:space="preserve"> Interested parties </w:t>
      </w:r>
      <w:r>
        <w:t xml:space="preserve">may fax </w:t>
      </w:r>
      <w:r w:rsidR="00566AAB">
        <w:t>their</w:t>
      </w:r>
      <w:r>
        <w:t xml:space="preserve"> response to (916) 327-3165; write to the Commission on Teacher Credentialing, attn. </w:t>
      </w:r>
      <w:r w:rsidR="00566AAB">
        <w:t>Joshua Speaks</w:t>
      </w:r>
      <w:r>
        <w:t>, 1900 Capitol Avenue, Sacramento, California 95811; or submit a</w:t>
      </w:r>
      <w:r w:rsidR="00F16530">
        <w:t xml:space="preserve">n email to </w:t>
      </w:r>
      <w:hyperlink r:id="rId13">
        <w:r w:rsidR="00566AAB" w:rsidRPr="49DDD02A">
          <w:rPr>
            <w:rStyle w:val="Hyperlink"/>
          </w:rPr>
          <w:t>JSpeaks@ctc.ca.gov</w:t>
        </w:r>
      </w:hyperlink>
      <w:r w:rsidR="00F16530">
        <w:t xml:space="preserve"> or </w:t>
      </w:r>
      <w:r w:rsidR="00566AAB">
        <w:t xml:space="preserve">Kathryn Taylor at </w:t>
      </w:r>
      <w:hyperlink r:id="rId14">
        <w:r w:rsidR="00566AAB" w:rsidRPr="49DDD02A">
          <w:rPr>
            <w:rStyle w:val="Hyperlink"/>
          </w:rPr>
          <w:t>Kathryn.Taylor@ctc.ca.gov</w:t>
        </w:r>
      </w:hyperlink>
      <w:r w:rsidR="00566AAB">
        <w:t xml:space="preserve">. </w:t>
      </w:r>
    </w:p>
    <w:p w14:paraId="0F291F5B" w14:textId="77777777" w:rsidR="004B6535" w:rsidRPr="00940017" w:rsidRDefault="004B6535" w:rsidP="005A0F7C"/>
    <w:p w14:paraId="7F8D0FD8" w14:textId="03D2A01C" w:rsidR="00A800A9" w:rsidRPr="00793414" w:rsidRDefault="00A800A9" w:rsidP="009C2860">
      <w:pPr>
        <w:pStyle w:val="Heading3"/>
      </w:pPr>
      <w:r w:rsidRPr="00793414">
        <w:t>Contact Person</w:t>
      </w:r>
      <w:r w:rsidR="00C0707A">
        <w:t>s</w:t>
      </w:r>
      <w:r w:rsidRPr="00793414">
        <w:t>/Further Information</w:t>
      </w:r>
    </w:p>
    <w:p w14:paraId="2CA4A9B5" w14:textId="77777777" w:rsidR="00B2039A" w:rsidRPr="00264914" w:rsidRDefault="00B2039A" w:rsidP="00B2039A">
      <w:r w:rsidRPr="00264914">
        <w:t xml:space="preserve">General or substantive inquiries concerning the proposed action may be directed to </w:t>
      </w:r>
      <w:r>
        <w:t>Joshua Speaks</w:t>
      </w:r>
      <w:r w:rsidRPr="00264914">
        <w:t xml:space="preserve"> by telephone at (916) </w:t>
      </w:r>
      <w:r>
        <w:t>327-5339</w:t>
      </w:r>
      <w:r w:rsidRPr="00264914">
        <w:t>, by mail at Commission on Teacher Credentialing, 1900 Capitol Avenue, Sacramento, CA 95811, or by email to</w:t>
      </w:r>
      <w:r w:rsidRPr="003658D5">
        <w:t xml:space="preserve"> Joshua Speaks (</w:t>
      </w:r>
      <w:hyperlink r:id="rId15" w:history="1">
        <w:r w:rsidRPr="003658D5">
          <w:rPr>
            <w:color w:val="0000FF"/>
            <w:u w:val="single"/>
          </w:rPr>
          <w:t>JSpeaks@ctc.ca.gov</w:t>
        </w:r>
      </w:hyperlink>
      <w:r w:rsidRPr="003658D5">
        <w:t>)</w:t>
      </w:r>
      <w:r>
        <w:t xml:space="preserve"> or</w:t>
      </w:r>
      <w:r w:rsidRPr="003658D5">
        <w:t xml:space="preserve"> </w:t>
      </w:r>
      <w:r w:rsidRPr="00264914">
        <w:t>Kathryn Taylor (</w:t>
      </w:r>
      <w:hyperlink r:id="rId16" w:history="1">
        <w:r w:rsidRPr="003658D5">
          <w:rPr>
            <w:color w:val="0000FF"/>
            <w:u w:val="single"/>
          </w:rPr>
          <w:t>Kathryn.Taylor@ctc.ca.gov</w:t>
        </w:r>
      </w:hyperlink>
      <w:r w:rsidRPr="003658D5">
        <w:t>)</w:t>
      </w:r>
      <w:r>
        <w:t>.</w:t>
      </w:r>
      <w:r w:rsidRPr="003658D5">
        <w:t xml:space="preserve">  General question inquiries may also be directed to the addresses mentioned above. Upon request, a copy of the express terms of the proposed action and a copy of the Initial Statement of Reasons will be made available. This information is also available on the Commission’s website at </w:t>
      </w:r>
      <w:hyperlink r:id="rId17" w:history="1">
        <w:r w:rsidRPr="003658D5">
          <w:rPr>
            <w:color w:val="0000FF"/>
            <w:u w:val="single"/>
          </w:rPr>
          <w:t>http://www.ctc.ca.gov/notices/rulemaking.html</w:t>
        </w:r>
      </w:hyperlink>
      <w:r w:rsidRPr="00264914">
        <w:t>. In addition, all the information on which this proposal is based is available for inspection and copying.</w:t>
      </w:r>
    </w:p>
    <w:p w14:paraId="28B60648" w14:textId="77777777" w:rsidR="00A800A9" w:rsidRPr="00110ADD" w:rsidRDefault="00A800A9" w:rsidP="005A0F7C"/>
    <w:p w14:paraId="6A1BBB5D" w14:textId="77777777" w:rsidR="00A800A9" w:rsidRPr="00110ADD" w:rsidRDefault="00A800A9" w:rsidP="009C2860">
      <w:pPr>
        <w:pStyle w:val="Heading3"/>
      </w:pPr>
      <w:r w:rsidRPr="00110ADD">
        <w:t xml:space="preserve">Availability of Documents on the Internet </w:t>
      </w:r>
    </w:p>
    <w:p w14:paraId="49EDF058" w14:textId="4C14386C" w:rsidR="00947087" w:rsidRPr="008B21C1" w:rsidRDefault="00A800A9" w:rsidP="005A0F7C">
      <w:r w:rsidRPr="00110ADD">
        <w:t>Copies of the Notice of Proposed Rulemaking, the Initial Statement of Reasons, and the text of the regulations</w:t>
      </w:r>
      <w:r w:rsidR="00A6325F">
        <w:t xml:space="preserve"> and this 15-Day Notice</w:t>
      </w:r>
      <w:r w:rsidRPr="00110ADD">
        <w:t xml:space="preserve"> can be accessed through the Commission’s website</w:t>
      </w:r>
      <w:r w:rsidR="00CE3A5C">
        <w:t xml:space="preserve"> listed above.</w:t>
      </w:r>
    </w:p>
    <w:sectPr w:rsidR="00947087" w:rsidRPr="008B21C1" w:rsidSect="00E21FBC">
      <w:headerReference w:type="default" r:id="rId18"/>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B6C7AC" w14:textId="77777777" w:rsidR="00042E97" w:rsidRDefault="00042E97" w:rsidP="005A0F7C">
      <w:r>
        <w:separator/>
      </w:r>
    </w:p>
  </w:endnote>
  <w:endnote w:type="continuationSeparator" w:id="0">
    <w:p w14:paraId="7D6BB68C" w14:textId="77777777" w:rsidR="00042E97" w:rsidRDefault="00042E97" w:rsidP="005A0F7C">
      <w:r>
        <w:continuationSeparator/>
      </w:r>
    </w:p>
  </w:endnote>
  <w:endnote w:type="continuationNotice" w:id="1">
    <w:p w14:paraId="4AD2C9F9" w14:textId="77777777" w:rsidR="00042E97" w:rsidRDefault="00042E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 York">
    <w:panose1 w:val="02040503060506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EAB7E8" w14:textId="77777777" w:rsidR="00042E97" w:rsidRDefault="00042E97" w:rsidP="005A0F7C">
      <w:r>
        <w:separator/>
      </w:r>
    </w:p>
  </w:footnote>
  <w:footnote w:type="continuationSeparator" w:id="0">
    <w:p w14:paraId="55938CDB" w14:textId="77777777" w:rsidR="00042E97" w:rsidRDefault="00042E97" w:rsidP="005A0F7C">
      <w:r>
        <w:continuationSeparator/>
      </w:r>
    </w:p>
  </w:footnote>
  <w:footnote w:type="continuationNotice" w:id="1">
    <w:p w14:paraId="54CBAB6A" w14:textId="77777777" w:rsidR="00042E97" w:rsidRDefault="00042E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7A84F" w14:textId="14486D93" w:rsidR="008E5B10" w:rsidRDefault="004F11AD" w:rsidP="005A0F7C">
    <w:pPr>
      <w:rPr>
        <w:rStyle w:val="PageNumber"/>
        <w:sz w:val="20"/>
        <w:szCs w:val="20"/>
      </w:rPr>
    </w:pPr>
    <w:r>
      <w:t xml:space="preserve">15-Day Notice: </w:t>
    </w:r>
    <w:r w:rsidR="00805DC0" w:rsidRPr="00805DC0">
      <w:t>Modifications to Proposed Amendments to California Code of Regulations, Title 5, Pertaining to Pupil Personnel Services Credential in School Psychology</w:t>
    </w:r>
    <w:r w:rsidR="00805DC0">
      <w:t xml:space="preserve"> </w:t>
    </w:r>
  </w:p>
  <w:p w14:paraId="7540BD7B" w14:textId="77777777" w:rsidR="00F26CB2" w:rsidRPr="00F16530" w:rsidRDefault="00F16530" w:rsidP="005A0F7C">
    <w:pPr>
      <w:rPr>
        <w:rStyle w:val="PageNumber"/>
        <w:sz w:val="20"/>
        <w:szCs w:val="20"/>
      </w:rPr>
    </w:pPr>
    <w:r w:rsidRPr="00F16530">
      <w:t>P</w:t>
    </w:r>
    <w:r w:rsidR="00F26CB2" w:rsidRPr="00F16530">
      <w:t xml:space="preserve">age </w:t>
    </w:r>
    <w:r w:rsidR="00F26CB2" w:rsidRPr="00F16530">
      <w:rPr>
        <w:rStyle w:val="PageNumber"/>
        <w:sz w:val="20"/>
        <w:szCs w:val="20"/>
      </w:rPr>
      <w:fldChar w:fldCharType="begin"/>
    </w:r>
    <w:r w:rsidR="00F26CB2" w:rsidRPr="00F16530">
      <w:rPr>
        <w:rStyle w:val="PageNumber"/>
        <w:sz w:val="20"/>
        <w:szCs w:val="20"/>
      </w:rPr>
      <w:instrText xml:space="preserve"> PAGE </w:instrText>
    </w:r>
    <w:r w:rsidR="00F26CB2" w:rsidRPr="00F16530">
      <w:rPr>
        <w:rStyle w:val="PageNumber"/>
        <w:sz w:val="20"/>
        <w:szCs w:val="20"/>
      </w:rPr>
      <w:fldChar w:fldCharType="separate"/>
    </w:r>
    <w:r w:rsidR="00E07389">
      <w:rPr>
        <w:rStyle w:val="PageNumber"/>
        <w:noProof/>
        <w:sz w:val="20"/>
        <w:szCs w:val="20"/>
      </w:rPr>
      <w:t>2</w:t>
    </w:r>
    <w:r w:rsidR="00F26CB2" w:rsidRPr="00F16530">
      <w:rPr>
        <w:rStyle w:val="PageNumber"/>
        <w:sz w:val="20"/>
        <w:szCs w:val="20"/>
      </w:rPr>
      <w:fldChar w:fldCharType="end"/>
    </w:r>
  </w:p>
  <w:p w14:paraId="4FB20F45" w14:textId="77777777" w:rsidR="00AF5AD6" w:rsidRPr="00F55FEA" w:rsidRDefault="00AF5AD6" w:rsidP="005A0F7C">
    <w:pPr>
      <w:rPr>
        <w:rStyle w:val="PageNumber"/>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B1528A"/>
    <w:multiLevelType w:val="hybridMultilevel"/>
    <w:tmpl w:val="969691D4"/>
    <w:lvl w:ilvl="0" w:tplc="94A035E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B4202A"/>
    <w:multiLevelType w:val="hybridMultilevel"/>
    <w:tmpl w:val="F3828BAA"/>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25D63EE0"/>
    <w:multiLevelType w:val="hybridMultilevel"/>
    <w:tmpl w:val="C5A4A5F2"/>
    <w:lvl w:ilvl="0" w:tplc="04090017">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2CC94DFF"/>
    <w:multiLevelType w:val="hybridMultilevel"/>
    <w:tmpl w:val="BCC46044"/>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34EA3A8C"/>
    <w:multiLevelType w:val="hybridMultilevel"/>
    <w:tmpl w:val="92100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9161F1"/>
    <w:multiLevelType w:val="hybridMultilevel"/>
    <w:tmpl w:val="327C2FC8"/>
    <w:lvl w:ilvl="0" w:tplc="F79CD7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D396B92"/>
    <w:multiLevelType w:val="hybridMultilevel"/>
    <w:tmpl w:val="06566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AF7294"/>
    <w:multiLevelType w:val="hybridMultilevel"/>
    <w:tmpl w:val="D10A20C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AB5A8C"/>
    <w:multiLevelType w:val="hybridMultilevel"/>
    <w:tmpl w:val="DFAC71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8C77EA"/>
    <w:multiLevelType w:val="hybridMultilevel"/>
    <w:tmpl w:val="3E165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1614FB"/>
    <w:multiLevelType w:val="hybridMultilevel"/>
    <w:tmpl w:val="0EF644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0CB7040"/>
    <w:multiLevelType w:val="hybridMultilevel"/>
    <w:tmpl w:val="414C5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9"/>
  </w:num>
  <w:num w:numId="6">
    <w:abstractNumId w:val="11"/>
  </w:num>
  <w:num w:numId="7">
    <w:abstractNumId w:val="0"/>
  </w:num>
  <w:num w:numId="8">
    <w:abstractNumId w:val="8"/>
  </w:num>
  <w:num w:numId="9">
    <w:abstractNumId w:val="6"/>
  </w:num>
  <w:num w:numId="10">
    <w:abstractNumId w:val="10"/>
  </w:num>
  <w:num w:numId="11">
    <w:abstractNumId w:val="5"/>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2NbY0NrEwMzI0N7dU0lEKTi0uzszPAykwMq4FAJtasr8tAAAA"/>
  </w:docVars>
  <w:rsids>
    <w:rsidRoot w:val="009A4CEB"/>
    <w:rsid w:val="00011290"/>
    <w:rsid w:val="00016B2C"/>
    <w:rsid w:val="0003007A"/>
    <w:rsid w:val="00034046"/>
    <w:rsid w:val="00034283"/>
    <w:rsid w:val="00042E97"/>
    <w:rsid w:val="000601B5"/>
    <w:rsid w:val="000609DB"/>
    <w:rsid w:val="000611A5"/>
    <w:rsid w:val="00061C0B"/>
    <w:rsid w:val="000626EA"/>
    <w:rsid w:val="00065155"/>
    <w:rsid w:val="000745B2"/>
    <w:rsid w:val="000751F6"/>
    <w:rsid w:val="00081329"/>
    <w:rsid w:val="00090A0C"/>
    <w:rsid w:val="00092978"/>
    <w:rsid w:val="000A1EA3"/>
    <w:rsid w:val="000A35C2"/>
    <w:rsid w:val="000B1519"/>
    <w:rsid w:val="000B1C69"/>
    <w:rsid w:val="000B45AE"/>
    <w:rsid w:val="000B592E"/>
    <w:rsid w:val="000C412A"/>
    <w:rsid w:val="000C59EF"/>
    <w:rsid w:val="000D121C"/>
    <w:rsid w:val="000D2E3F"/>
    <w:rsid w:val="000D4302"/>
    <w:rsid w:val="000D7984"/>
    <w:rsid w:val="000E7848"/>
    <w:rsid w:val="000F1C45"/>
    <w:rsid w:val="000F3B9B"/>
    <w:rsid w:val="001025E5"/>
    <w:rsid w:val="00107FB7"/>
    <w:rsid w:val="00110FF3"/>
    <w:rsid w:val="00116E0D"/>
    <w:rsid w:val="001218DD"/>
    <w:rsid w:val="00124A4D"/>
    <w:rsid w:val="00126B29"/>
    <w:rsid w:val="00127E6E"/>
    <w:rsid w:val="00136230"/>
    <w:rsid w:val="00136D98"/>
    <w:rsid w:val="001438C1"/>
    <w:rsid w:val="0014588B"/>
    <w:rsid w:val="001572AD"/>
    <w:rsid w:val="00160BD6"/>
    <w:rsid w:val="00162FF0"/>
    <w:rsid w:val="00164D90"/>
    <w:rsid w:val="0017061C"/>
    <w:rsid w:val="00172B35"/>
    <w:rsid w:val="00182C9A"/>
    <w:rsid w:val="001A20A4"/>
    <w:rsid w:val="001A2381"/>
    <w:rsid w:val="001A4555"/>
    <w:rsid w:val="001B6E25"/>
    <w:rsid w:val="001C2E4C"/>
    <w:rsid w:val="001D1F21"/>
    <w:rsid w:val="001D200F"/>
    <w:rsid w:val="001D692C"/>
    <w:rsid w:val="001E0630"/>
    <w:rsid w:val="001E2E60"/>
    <w:rsid w:val="001F5A31"/>
    <w:rsid w:val="001F7FE3"/>
    <w:rsid w:val="00220CE2"/>
    <w:rsid w:val="00231940"/>
    <w:rsid w:val="00232E02"/>
    <w:rsid w:val="00234682"/>
    <w:rsid w:val="00237C13"/>
    <w:rsid w:val="00237F96"/>
    <w:rsid w:val="00251AB5"/>
    <w:rsid w:val="0025531C"/>
    <w:rsid w:val="0026593F"/>
    <w:rsid w:val="00266D14"/>
    <w:rsid w:val="00270854"/>
    <w:rsid w:val="002778BF"/>
    <w:rsid w:val="002811EE"/>
    <w:rsid w:val="0028159E"/>
    <w:rsid w:val="00283294"/>
    <w:rsid w:val="0028363C"/>
    <w:rsid w:val="002837B4"/>
    <w:rsid w:val="0028722B"/>
    <w:rsid w:val="002934F3"/>
    <w:rsid w:val="0029362D"/>
    <w:rsid w:val="00294A57"/>
    <w:rsid w:val="002C1919"/>
    <w:rsid w:val="002C76DE"/>
    <w:rsid w:val="002D2E5F"/>
    <w:rsid w:val="002D3A01"/>
    <w:rsid w:val="002E11ED"/>
    <w:rsid w:val="002F074C"/>
    <w:rsid w:val="002F4504"/>
    <w:rsid w:val="003003E1"/>
    <w:rsid w:val="003014AD"/>
    <w:rsid w:val="003022F3"/>
    <w:rsid w:val="0030783F"/>
    <w:rsid w:val="00316D02"/>
    <w:rsid w:val="00336EA9"/>
    <w:rsid w:val="00340363"/>
    <w:rsid w:val="00346C7A"/>
    <w:rsid w:val="00347FDC"/>
    <w:rsid w:val="003508C8"/>
    <w:rsid w:val="00353E0D"/>
    <w:rsid w:val="00353EE1"/>
    <w:rsid w:val="003672B2"/>
    <w:rsid w:val="00376965"/>
    <w:rsid w:val="00377C38"/>
    <w:rsid w:val="0038479E"/>
    <w:rsid w:val="00390A0B"/>
    <w:rsid w:val="00394244"/>
    <w:rsid w:val="00397995"/>
    <w:rsid w:val="003A1B0D"/>
    <w:rsid w:val="003C50F2"/>
    <w:rsid w:val="003C5C04"/>
    <w:rsid w:val="003D2801"/>
    <w:rsid w:val="003E16C8"/>
    <w:rsid w:val="003E7B23"/>
    <w:rsid w:val="003F1747"/>
    <w:rsid w:val="003F3F70"/>
    <w:rsid w:val="003F664E"/>
    <w:rsid w:val="004030E4"/>
    <w:rsid w:val="00405730"/>
    <w:rsid w:val="004162D9"/>
    <w:rsid w:val="00421935"/>
    <w:rsid w:val="004278DD"/>
    <w:rsid w:val="00433563"/>
    <w:rsid w:val="00441FCC"/>
    <w:rsid w:val="00446110"/>
    <w:rsid w:val="00446DB4"/>
    <w:rsid w:val="004518AB"/>
    <w:rsid w:val="004673C4"/>
    <w:rsid w:val="00474D63"/>
    <w:rsid w:val="00485E4A"/>
    <w:rsid w:val="00493FEF"/>
    <w:rsid w:val="004941F6"/>
    <w:rsid w:val="00494F14"/>
    <w:rsid w:val="00496297"/>
    <w:rsid w:val="004A6566"/>
    <w:rsid w:val="004A6D80"/>
    <w:rsid w:val="004A70EA"/>
    <w:rsid w:val="004B0B6B"/>
    <w:rsid w:val="004B1CC0"/>
    <w:rsid w:val="004B6535"/>
    <w:rsid w:val="004C2307"/>
    <w:rsid w:val="004C5458"/>
    <w:rsid w:val="004C630D"/>
    <w:rsid w:val="004E158F"/>
    <w:rsid w:val="004F11AD"/>
    <w:rsid w:val="0050034F"/>
    <w:rsid w:val="00500E0D"/>
    <w:rsid w:val="005066A5"/>
    <w:rsid w:val="00520AC0"/>
    <w:rsid w:val="0052179D"/>
    <w:rsid w:val="00523371"/>
    <w:rsid w:val="00525308"/>
    <w:rsid w:val="00525EDE"/>
    <w:rsid w:val="00531BD9"/>
    <w:rsid w:val="0053372F"/>
    <w:rsid w:val="0053466F"/>
    <w:rsid w:val="00540CA9"/>
    <w:rsid w:val="00542672"/>
    <w:rsid w:val="0054690A"/>
    <w:rsid w:val="005574BD"/>
    <w:rsid w:val="005620F7"/>
    <w:rsid w:val="00566872"/>
    <w:rsid w:val="00566AAB"/>
    <w:rsid w:val="0057065B"/>
    <w:rsid w:val="00571E8E"/>
    <w:rsid w:val="005923CE"/>
    <w:rsid w:val="005A0F7C"/>
    <w:rsid w:val="005B3A96"/>
    <w:rsid w:val="005D1477"/>
    <w:rsid w:val="005D4599"/>
    <w:rsid w:val="005E0A13"/>
    <w:rsid w:val="005E2381"/>
    <w:rsid w:val="005E2817"/>
    <w:rsid w:val="005E4818"/>
    <w:rsid w:val="005E7053"/>
    <w:rsid w:val="005E7C98"/>
    <w:rsid w:val="005F2058"/>
    <w:rsid w:val="005F5BAD"/>
    <w:rsid w:val="00607D18"/>
    <w:rsid w:val="00607FA5"/>
    <w:rsid w:val="00614717"/>
    <w:rsid w:val="00622A5E"/>
    <w:rsid w:val="00623BC1"/>
    <w:rsid w:val="006243C5"/>
    <w:rsid w:val="00632314"/>
    <w:rsid w:val="006357F1"/>
    <w:rsid w:val="00644AAB"/>
    <w:rsid w:val="00662AD0"/>
    <w:rsid w:val="006646A4"/>
    <w:rsid w:val="00674127"/>
    <w:rsid w:val="00675D83"/>
    <w:rsid w:val="006760F6"/>
    <w:rsid w:val="00684C3F"/>
    <w:rsid w:val="00694035"/>
    <w:rsid w:val="006952B6"/>
    <w:rsid w:val="00695B6F"/>
    <w:rsid w:val="006B06E6"/>
    <w:rsid w:val="006C1030"/>
    <w:rsid w:val="006C4DBA"/>
    <w:rsid w:val="006C5160"/>
    <w:rsid w:val="006C5F92"/>
    <w:rsid w:val="006D07CD"/>
    <w:rsid w:val="006E1EA6"/>
    <w:rsid w:val="006E3C2F"/>
    <w:rsid w:val="00701277"/>
    <w:rsid w:val="00702AED"/>
    <w:rsid w:val="00702F99"/>
    <w:rsid w:val="00706A20"/>
    <w:rsid w:val="007173F3"/>
    <w:rsid w:val="007278AF"/>
    <w:rsid w:val="00731158"/>
    <w:rsid w:val="007333AC"/>
    <w:rsid w:val="0074548B"/>
    <w:rsid w:val="00750769"/>
    <w:rsid w:val="0075188D"/>
    <w:rsid w:val="00756E2A"/>
    <w:rsid w:val="00757133"/>
    <w:rsid w:val="007612A7"/>
    <w:rsid w:val="00765391"/>
    <w:rsid w:val="00766E74"/>
    <w:rsid w:val="00775D29"/>
    <w:rsid w:val="00776C24"/>
    <w:rsid w:val="007776EB"/>
    <w:rsid w:val="00793414"/>
    <w:rsid w:val="007B613A"/>
    <w:rsid w:val="007C527B"/>
    <w:rsid w:val="007C60BC"/>
    <w:rsid w:val="007C7B3F"/>
    <w:rsid w:val="007D137B"/>
    <w:rsid w:val="007E3E5F"/>
    <w:rsid w:val="007F2AC0"/>
    <w:rsid w:val="007F6A36"/>
    <w:rsid w:val="00801C9F"/>
    <w:rsid w:val="00804A6A"/>
    <w:rsid w:val="00805DC0"/>
    <w:rsid w:val="0081487C"/>
    <w:rsid w:val="008163E3"/>
    <w:rsid w:val="00817D0A"/>
    <w:rsid w:val="0082378C"/>
    <w:rsid w:val="00823CF2"/>
    <w:rsid w:val="00827B1F"/>
    <w:rsid w:val="00834B88"/>
    <w:rsid w:val="00845DD2"/>
    <w:rsid w:val="00846987"/>
    <w:rsid w:val="0085493B"/>
    <w:rsid w:val="0085632C"/>
    <w:rsid w:val="0085661F"/>
    <w:rsid w:val="0085787A"/>
    <w:rsid w:val="00880029"/>
    <w:rsid w:val="00881122"/>
    <w:rsid w:val="00883EB1"/>
    <w:rsid w:val="008A133A"/>
    <w:rsid w:val="008B21C1"/>
    <w:rsid w:val="008B4A44"/>
    <w:rsid w:val="008B4EB2"/>
    <w:rsid w:val="008B57E4"/>
    <w:rsid w:val="008C2DF4"/>
    <w:rsid w:val="008C2FE4"/>
    <w:rsid w:val="008C3C6D"/>
    <w:rsid w:val="008C44C0"/>
    <w:rsid w:val="008C545E"/>
    <w:rsid w:val="008C5B85"/>
    <w:rsid w:val="008C75B0"/>
    <w:rsid w:val="008D1CBC"/>
    <w:rsid w:val="008D393A"/>
    <w:rsid w:val="008D48E6"/>
    <w:rsid w:val="008E0D69"/>
    <w:rsid w:val="008E5B10"/>
    <w:rsid w:val="00912136"/>
    <w:rsid w:val="0092202E"/>
    <w:rsid w:val="00926EB0"/>
    <w:rsid w:val="009300A3"/>
    <w:rsid w:val="00937BD3"/>
    <w:rsid w:val="00940017"/>
    <w:rsid w:val="00947087"/>
    <w:rsid w:val="0095244F"/>
    <w:rsid w:val="00957C5E"/>
    <w:rsid w:val="00961EA8"/>
    <w:rsid w:val="00973B84"/>
    <w:rsid w:val="00974247"/>
    <w:rsid w:val="009774E6"/>
    <w:rsid w:val="00982A16"/>
    <w:rsid w:val="0098517E"/>
    <w:rsid w:val="0098533D"/>
    <w:rsid w:val="00986825"/>
    <w:rsid w:val="00991D54"/>
    <w:rsid w:val="009A4CEB"/>
    <w:rsid w:val="009A6D7D"/>
    <w:rsid w:val="009C17D1"/>
    <w:rsid w:val="009C2554"/>
    <w:rsid w:val="009C2860"/>
    <w:rsid w:val="009C6253"/>
    <w:rsid w:val="009D125C"/>
    <w:rsid w:val="009D33EF"/>
    <w:rsid w:val="009D3600"/>
    <w:rsid w:val="009E2242"/>
    <w:rsid w:val="009F0752"/>
    <w:rsid w:val="009F1ED4"/>
    <w:rsid w:val="009F3228"/>
    <w:rsid w:val="009F3D64"/>
    <w:rsid w:val="009F65BA"/>
    <w:rsid w:val="00A01BF0"/>
    <w:rsid w:val="00A02A1C"/>
    <w:rsid w:val="00A1733C"/>
    <w:rsid w:val="00A20836"/>
    <w:rsid w:val="00A32480"/>
    <w:rsid w:val="00A36F11"/>
    <w:rsid w:val="00A4082A"/>
    <w:rsid w:val="00A43F9A"/>
    <w:rsid w:val="00A47EFB"/>
    <w:rsid w:val="00A51E91"/>
    <w:rsid w:val="00A56178"/>
    <w:rsid w:val="00A6325F"/>
    <w:rsid w:val="00A65470"/>
    <w:rsid w:val="00A76DC0"/>
    <w:rsid w:val="00A800A9"/>
    <w:rsid w:val="00A92CC5"/>
    <w:rsid w:val="00A94946"/>
    <w:rsid w:val="00A9521E"/>
    <w:rsid w:val="00AA5781"/>
    <w:rsid w:val="00AB4BC6"/>
    <w:rsid w:val="00AB5DEA"/>
    <w:rsid w:val="00AB7137"/>
    <w:rsid w:val="00AC1EEB"/>
    <w:rsid w:val="00AC3547"/>
    <w:rsid w:val="00AC6531"/>
    <w:rsid w:val="00AC7A3B"/>
    <w:rsid w:val="00AE4B84"/>
    <w:rsid w:val="00AE6B10"/>
    <w:rsid w:val="00AE6CE8"/>
    <w:rsid w:val="00AF5AD6"/>
    <w:rsid w:val="00AF7632"/>
    <w:rsid w:val="00B13CE5"/>
    <w:rsid w:val="00B2006A"/>
    <w:rsid w:val="00B2039A"/>
    <w:rsid w:val="00B208F0"/>
    <w:rsid w:val="00B228EF"/>
    <w:rsid w:val="00B43DF6"/>
    <w:rsid w:val="00B660A3"/>
    <w:rsid w:val="00B663EC"/>
    <w:rsid w:val="00B90E9D"/>
    <w:rsid w:val="00BA0C50"/>
    <w:rsid w:val="00BA5892"/>
    <w:rsid w:val="00BB59DD"/>
    <w:rsid w:val="00BB7476"/>
    <w:rsid w:val="00BC1229"/>
    <w:rsid w:val="00BC277C"/>
    <w:rsid w:val="00BC7B54"/>
    <w:rsid w:val="00BD6B04"/>
    <w:rsid w:val="00BE1559"/>
    <w:rsid w:val="00BE33A1"/>
    <w:rsid w:val="00BE42FE"/>
    <w:rsid w:val="00BF4D4D"/>
    <w:rsid w:val="00BF6819"/>
    <w:rsid w:val="00C068DA"/>
    <w:rsid w:val="00C0707A"/>
    <w:rsid w:val="00C105EA"/>
    <w:rsid w:val="00C10CCB"/>
    <w:rsid w:val="00C111F3"/>
    <w:rsid w:val="00C1252F"/>
    <w:rsid w:val="00C24AB4"/>
    <w:rsid w:val="00C3222D"/>
    <w:rsid w:val="00C45723"/>
    <w:rsid w:val="00C511FD"/>
    <w:rsid w:val="00C62718"/>
    <w:rsid w:val="00C75878"/>
    <w:rsid w:val="00C85C58"/>
    <w:rsid w:val="00C941A1"/>
    <w:rsid w:val="00C94245"/>
    <w:rsid w:val="00CA00C8"/>
    <w:rsid w:val="00CA0172"/>
    <w:rsid w:val="00CC03E3"/>
    <w:rsid w:val="00CD6D7C"/>
    <w:rsid w:val="00CD7E03"/>
    <w:rsid w:val="00CE3A5C"/>
    <w:rsid w:val="00CF01E5"/>
    <w:rsid w:val="00CF7AB7"/>
    <w:rsid w:val="00D04BF2"/>
    <w:rsid w:val="00D21E3D"/>
    <w:rsid w:val="00D310E3"/>
    <w:rsid w:val="00D32276"/>
    <w:rsid w:val="00D332A1"/>
    <w:rsid w:val="00D33AD5"/>
    <w:rsid w:val="00D4394E"/>
    <w:rsid w:val="00D47719"/>
    <w:rsid w:val="00D547C4"/>
    <w:rsid w:val="00D5727B"/>
    <w:rsid w:val="00D6155C"/>
    <w:rsid w:val="00D627D4"/>
    <w:rsid w:val="00D63417"/>
    <w:rsid w:val="00D70F30"/>
    <w:rsid w:val="00D82271"/>
    <w:rsid w:val="00DA5715"/>
    <w:rsid w:val="00DA6D46"/>
    <w:rsid w:val="00DA7DE3"/>
    <w:rsid w:val="00DB2E44"/>
    <w:rsid w:val="00DB483E"/>
    <w:rsid w:val="00DC051D"/>
    <w:rsid w:val="00DC1800"/>
    <w:rsid w:val="00DC39AB"/>
    <w:rsid w:val="00DC5857"/>
    <w:rsid w:val="00DC7A96"/>
    <w:rsid w:val="00E02729"/>
    <w:rsid w:val="00E07389"/>
    <w:rsid w:val="00E21FBC"/>
    <w:rsid w:val="00E25647"/>
    <w:rsid w:val="00E41564"/>
    <w:rsid w:val="00E51A65"/>
    <w:rsid w:val="00E74B59"/>
    <w:rsid w:val="00E9541D"/>
    <w:rsid w:val="00E97862"/>
    <w:rsid w:val="00EA41CF"/>
    <w:rsid w:val="00EB31DD"/>
    <w:rsid w:val="00EB646A"/>
    <w:rsid w:val="00EC11C7"/>
    <w:rsid w:val="00EC6B70"/>
    <w:rsid w:val="00ED37EB"/>
    <w:rsid w:val="00ED7E54"/>
    <w:rsid w:val="00EE2A03"/>
    <w:rsid w:val="00EF18E4"/>
    <w:rsid w:val="00EF75C9"/>
    <w:rsid w:val="00EF7F9D"/>
    <w:rsid w:val="00F0452D"/>
    <w:rsid w:val="00F16530"/>
    <w:rsid w:val="00F23FC5"/>
    <w:rsid w:val="00F26CB2"/>
    <w:rsid w:val="00F33314"/>
    <w:rsid w:val="00F33461"/>
    <w:rsid w:val="00F35231"/>
    <w:rsid w:val="00F3567B"/>
    <w:rsid w:val="00F36ADA"/>
    <w:rsid w:val="00F43731"/>
    <w:rsid w:val="00F478FA"/>
    <w:rsid w:val="00F55FEA"/>
    <w:rsid w:val="00F64A45"/>
    <w:rsid w:val="00F72177"/>
    <w:rsid w:val="00F74049"/>
    <w:rsid w:val="00F75DDB"/>
    <w:rsid w:val="00F80D7C"/>
    <w:rsid w:val="00F811AA"/>
    <w:rsid w:val="00F9644C"/>
    <w:rsid w:val="00FA0275"/>
    <w:rsid w:val="00FA6E51"/>
    <w:rsid w:val="00FB401D"/>
    <w:rsid w:val="00FB58EE"/>
    <w:rsid w:val="00FB5FA3"/>
    <w:rsid w:val="00FD15BF"/>
    <w:rsid w:val="00FD5E76"/>
    <w:rsid w:val="00FF32D2"/>
    <w:rsid w:val="016F1704"/>
    <w:rsid w:val="0A36FC83"/>
    <w:rsid w:val="0A9C6543"/>
    <w:rsid w:val="0C6B8F68"/>
    <w:rsid w:val="107C563E"/>
    <w:rsid w:val="12E5152D"/>
    <w:rsid w:val="181F1BF4"/>
    <w:rsid w:val="18A89ABA"/>
    <w:rsid w:val="1A51BEEC"/>
    <w:rsid w:val="1D6AF7EC"/>
    <w:rsid w:val="1E8F3E16"/>
    <w:rsid w:val="1F25300F"/>
    <w:rsid w:val="1F68F80E"/>
    <w:rsid w:val="220B5CAF"/>
    <w:rsid w:val="223B5FC3"/>
    <w:rsid w:val="22AF0010"/>
    <w:rsid w:val="2C1169B6"/>
    <w:rsid w:val="321D9956"/>
    <w:rsid w:val="36AE2B9E"/>
    <w:rsid w:val="3C658C66"/>
    <w:rsid w:val="4224D2F6"/>
    <w:rsid w:val="42D75768"/>
    <w:rsid w:val="47DF86FE"/>
    <w:rsid w:val="485C88C2"/>
    <w:rsid w:val="49DDD02A"/>
    <w:rsid w:val="5595CCB2"/>
    <w:rsid w:val="575BB905"/>
    <w:rsid w:val="5BD09E2F"/>
    <w:rsid w:val="5F3158A7"/>
    <w:rsid w:val="685230DB"/>
    <w:rsid w:val="6945F3CE"/>
    <w:rsid w:val="69745311"/>
    <w:rsid w:val="6C2C0CD7"/>
    <w:rsid w:val="6DC73AF7"/>
    <w:rsid w:val="6E76554D"/>
    <w:rsid w:val="6F697C2F"/>
    <w:rsid w:val="720E7119"/>
    <w:rsid w:val="76BDBDA2"/>
    <w:rsid w:val="76D471CA"/>
    <w:rsid w:val="78B40A2A"/>
    <w:rsid w:val="7BAB6E19"/>
    <w:rsid w:val="7BD2828F"/>
    <w:rsid w:val="7D6E52F0"/>
    <w:rsid w:val="7D8A04CB"/>
    <w:rsid w:val="7EA14B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4D67F1"/>
  <w15:chartTrackingRefBased/>
  <w15:docId w15:val="{8A7D767A-C95D-4B36-9A30-5B73E7776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endnote reference" w:uiPriority="99"/>
    <w:lsdException w:name="endnote text"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0F7C"/>
    <w:rPr>
      <w:rFonts w:ascii="Calibri" w:hAnsi="Calibri"/>
      <w:sz w:val="24"/>
      <w:szCs w:val="24"/>
    </w:rPr>
  </w:style>
  <w:style w:type="paragraph" w:styleId="Heading1">
    <w:name w:val="heading 1"/>
    <w:basedOn w:val="Normal"/>
    <w:next w:val="Normal"/>
    <w:link w:val="Heading1Char"/>
    <w:qFormat/>
    <w:rsid w:val="009C2860"/>
    <w:pPr>
      <w:keepNext/>
      <w:spacing w:before="240" w:after="60"/>
      <w:outlineLvl w:val="0"/>
    </w:pPr>
    <w:rPr>
      <w:rFonts w:asciiTheme="minorHAnsi" w:eastAsiaTheme="majorEastAsia" w:hAnsiTheme="minorHAnsi" w:cstheme="minorHAnsi"/>
      <w:b/>
      <w:bCs/>
      <w:kern w:val="32"/>
      <w:sz w:val="32"/>
      <w:szCs w:val="32"/>
    </w:rPr>
  </w:style>
  <w:style w:type="paragraph" w:styleId="Heading2">
    <w:name w:val="heading 2"/>
    <w:basedOn w:val="Normal"/>
    <w:next w:val="Normal"/>
    <w:link w:val="Heading2Char"/>
    <w:unhideWhenUsed/>
    <w:qFormat/>
    <w:rsid w:val="009C2860"/>
    <w:pPr>
      <w:keepNext/>
      <w:keepLines/>
      <w:spacing w:before="40"/>
      <w:outlineLvl w:val="1"/>
    </w:pPr>
    <w:rPr>
      <w:rFonts w:eastAsiaTheme="majorEastAsia" w:cstheme="majorBidi"/>
      <w:b/>
      <w:sz w:val="28"/>
      <w:szCs w:val="26"/>
    </w:rPr>
  </w:style>
  <w:style w:type="paragraph" w:styleId="Heading3">
    <w:name w:val="heading 3"/>
    <w:basedOn w:val="Heading2"/>
    <w:next w:val="Normal"/>
    <w:link w:val="Heading3Char"/>
    <w:unhideWhenUsed/>
    <w:qFormat/>
    <w:rsid w:val="009C2860"/>
    <w:pPr>
      <w:outlineLvl w:val="2"/>
    </w:pPr>
    <w:rPr>
      <w:rFonts w:asciiTheme="minorHAnsi" w:hAnsiTheme="minorHAnsi" w:cstheme="minorHAnsi"/>
      <w:sz w:val="24"/>
      <w:szCs w:val="24"/>
    </w:rPr>
  </w:style>
  <w:style w:type="paragraph" w:styleId="Heading4">
    <w:name w:val="heading 4"/>
    <w:basedOn w:val="Normal"/>
    <w:next w:val="Normal"/>
    <w:link w:val="Heading4Char"/>
    <w:unhideWhenUsed/>
    <w:qFormat/>
    <w:rsid w:val="000B1519"/>
    <w:pPr>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A4CEB"/>
    <w:rPr>
      <w:rFonts w:cs="Times New Roman"/>
      <w:color w:val="0000FF"/>
      <w:u w:val="single"/>
    </w:rPr>
  </w:style>
  <w:style w:type="paragraph" w:styleId="Header">
    <w:name w:val="header"/>
    <w:basedOn w:val="Normal"/>
    <w:link w:val="HeaderChar"/>
    <w:uiPriority w:val="99"/>
    <w:rsid w:val="000601B5"/>
    <w:pPr>
      <w:tabs>
        <w:tab w:val="center" w:pos="4320"/>
        <w:tab w:val="right" w:pos="8640"/>
      </w:tabs>
    </w:pPr>
  </w:style>
  <w:style w:type="character" w:customStyle="1" w:styleId="HeaderChar">
    <w:name w:val="Header Char"/>
    <w:link w:val="Header"/>
    <w:uiPriority w:val="99"/>
    <w:semiHidden/>
    <w:rsid w:val="00F60FD8"/>
    <w:rPr>
      <w:sz w:val="24"/>
      <w:szCs w:val="24"/>
    </w:rPr>
  </w:style>
  <w:style w:type="paragraph" w:styleId="Footer">
    <w:name w:val="footer"/>
    <w:basedOn w:val="Normal"/>
    <w:link w:val="FooterChar"/>
    <w:uiPriority w:val="99"/>
    <w:rsid w:val="000601B5"/>
    <w:pPr>
      <w:tabs>
        <w:tab w:val="center" w:pos="4320"/>
        <w:tab w:val="right" w:pos="8640"/>
      </w:tabs>
    </w:pPr>
  </w:style>
  <w:style w:type="character" w:customStyle="1" w:styleId="FooterChar">
    <w:name w:val="Footer Char"/>
    <w:link w:val="Footer"/>
    <w:uiPriority w:val="99"/>
    <w:semiHidden/>
    <w:rsid w:val="00F60FD8"/>
    <w:rPr>
      <w:sz w:val="24"/>
      <w:szCs w:val="24"/>
    </w:rPr>
  </w:style>
  <w:style w:type="character" w:styleId="PageNumber">
    <w:name w:val="page number"/>
    <w:uiPriority w:val="99"/>
    <w:rsid w:val="00016B2C"/>
    <w:rPr>
      <w:rFonts w:cs="Times New Roman"/>
    </w:rPr>
  </w:style>
  <w:style w:type="table" w:styleId="TableGrid">
    <w:name w:val="Table Grid"/>
    <w:basedOn w:val="TableNormal"/>
    <w:uiPriority w:val="59"/>
    <w:rsid w:val="00AE4B84"/>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6646A4"/>
    <w:rPr>
      <w:color w:val="800080"/>
      <w:u w:val="single"/>
    </w:rPr>
  </w:style>
  <w:style w:type="paragraph" w:customStyle="1" w:styleId="Default">
    <w:name w:val="Default"/>
    <w:rsid w:val="002D3A01"/>
    <w:pPr>
      <w:autoSpaceDE w:val="0"/>
      <w:autoSpaceDN w:val="0"/>
      <w:adjustRightInd w:val="0"/>
    </w:pPr>
    <w:rPr>
      <w:color w:val="000000"/>
      <w:sz w:val="24"/>
      <w:szCs w:val="24"/>
    </w:rPr>
  </w:style>
  <w:style w:type="paragraph" w:styleId="ListParagraph">
    <w:name w:val="List Paragraph"/>
    <w:basedOn w:val="Normal"/>
    <w:uiPriority w:val="34"/>
    <w:qFormat/>
    <w:rsid w:val="002D3A01"/>
    <w:pPr>
      <w:ind w:left="720"/>
      <w:contextualSpacing/>
    </w:pPr>
    <w:rPr>
      <w:rFonts w:eastAsia="Calibri"/>
      <w:sz w:val="22"/>
      <w:szCs w:val="22"/>
    </w:rPr>
  </w:style>
  <w:style w:type="paragraph" w:styleId="BalloonText">
    <w:name w:val="Balloon Text"/>
    <w:basedOn w:val="Normal"/>
    <w:link w:val="BalloonTextChar"/>
    <w:rsid w:val="004E158F"/>
    <w:rPr>
      <w:rFonts w:ascii="Tahoma" w:hAnsi="Tahoma" w:cs="Tahoma"/>
      <w:sz w:val="16"/>
      <w:szCs w:val="16"/>
    </w:rPr>
  </w:style>
  <w:style w:type="character" w:customStyle="1" w:styleId="BalloonTextChar">
    <w:name w:val="Balloon Text Char"/>
    <w:link w:val="BalloonText"/>
    <w:rsid w:val="004E158F"/>
    <w:rPr>
      <w:rFonts w:ascii="Tahoma" w:hAnsi="Tahoma" w:cs="Tahoma"/>
      <w:sz w:val="16"/>
      <w:szCs w:val="16"/>
    </w:rPr>
  </w:style>
  <w:style w:type="character" w:customStyle="1" w:styleId="content1">
    <w:name w:val="content1"/>
    <w:rsid w:val="00251AB5"/>
    <w:rPr>
      <w:rFonts w:ascii="Arial" w:hAnsi="Arial" w:cs="Arial" w:hint="default"/>
      <w:color w:val="000000"/>
      <w:sz w:val="17"/>
      <w:szCs w:val="17"/>
    </w:rPr>
  </w:style>
  <w:style w:type="paragraph" w:customStyle="1" w:styleId="BodyText1">
    <w:name w:val="Body Text1"/>
    <w:basedOn w:val="Normal"/>
    <w:rsid w:val="00251AB5"/>
    <w:pPr>
      <w:tabs>
        <w:tab w:val="left" w:pos="3960"/>
      </w:tabs>
      <w:jc w:val="both"/>
    </w:pPr>
    <w:rPr>
      <w:rFonts w:ascii="Palatino" w:hAnsi="Palatino"/>
      <w:szCs w:val="20"/>
    </w:rPr>
  </w:style>
  <w:style w:type="character" w:styleId="CommentReference">
    <w:name w:val="annotation reference"/>
    <w:rsid w:val="00353E0D"/>
    <w:rPr>
      <w:sz w:val="16"/>
      <w:szCs w:val="16"/>
    </w:rPr>
  </w:style>
  <w:style w:type="paragraph" w:styleId="CommentText">
    <w:name w:val="annotation text"/>
    <w:basedOn w:val="Normal"/>
    <w:link w:val="CommentTextChar"/>
    <w:rsid w:val="00353E0D"/>
    <w:rPr>
      <w:sz w:val="20"/>
      <w:szCs w:val="20"/>
    </w:rPr>
  </w:style>
  <w:style w:type="character" w:customStyle="1" w:styleId="CommentTextChar">
    <w:name w:val="Comment Text Char"/>
    <w:basedOn w:val="DefaultParagraphFont"/>
    <w:link w:val="CommentText"/>
    <w:rsid w:val="00353E0D"/>
  </w:style>
  <w:style w:type="paragraph" w:styleId="CommentSubject">
    <w:name w:val="annotation subject"/>
    <w:basedOn w:val="CommentText"/>
    <w:next w:val="CommentText"/>
    <w:link w:val="CommentSubjectChar"/>
    <w:rsid w:val="00353E0D"/>
    <w:rPr>
      <w:b/>
      <w:bCs/>
    </w:rPr>
  </w:style>
  <w:style w:type="character" w:customStyle="1" w:styleId="CommentSubjectChar">
    <w:name w:val="Comment Subject Char"/>
    <w:link w:val="CommentSubject"/>
    <w:rsid w:val="00353E0D"/>
    <w:rPr>
      <w:b/>
      <w:bCs/>
    </w:rPr>
  </w:style>
  <w:style w:type="character" w:styleId="UnresolvedMention">
    <w:name w:val="Unresolved Mention"/>
    <w:uiPriority w:val="99"/>
    <w:semiHidden/>
    <w:unhideWhenUsed/>
    <w:rsid w:val="006243C5"/>
    <w:rPr>
      <w:color w:val="605E5C"/>
      <w:shd w:val="clear" w:color="auto" w:fill="E1DFDD"/>
    </w:rPr>
  </w:style>
  <w:style w:type="character" w:customStyle="1" w:styleId="Heading1Char">
    <w:name w:val="Heading 1 Char"/>
    <w:basedOn w:val="DefaultParagraphFont"/>
    <w:link w:val="Heading1"/>
    <w:rsid w:val="009C2860"/>
    <w:rPr>
      <w:rFonts w:asciiTheme="minorHAnsi" w:eastAsiaTheme="majorEastAsia" w:hAnsiTheme="minorHAnsi" w:cstheme="minorHAnsi"/>
      <w:b/>
      <w:bCs/>
      <w:kern w:val="32"/>
      <w:sz w:val="32"/>
      <w:szCs w:val="32"/>
    </w:rPr>
  </w:style>
  <w:style w:type="character" w:customStyle="1" w:styleId="Heading2Char">
    <w:name w:val="Heading 2 Char"/>
    <w:basedOn w:val="DefaultParagraphFont"/>
    <w:link w:val="Heading2"/>
    <w:rsid w:val="009C2860"/>
    <w:rPr>
      <w:rFonts w:ascii="Calibri" w:eastAsiaTheme="majorEastAsia" w:hAnsi="Calibri" w:cstheme="majorBidi"/>
      <w:b/>
      <w:sz w:val="28"/>
      <w:szCs w:val="26"/>
    </w:rPr>
  </w:style>
  <w:style w:type="character" w:customStyle="1" w:styleId="Heading3Char">
    <w:name w:val="Heading 3 Char"/>
    <w:basedOn w:val="DefaultParagraphFont"/>
    <w:link w:val="Heading3"/>
    <w:rsid w:val="009C2860"/>
    <w:rPr>
      <w:rFonts w:asciiTheme="minorHAnsi" w:eastAsiaTheme="majorEastAsia" w:hAnsiTheme="minorHAnsi" w:cstheme="minorHAnsi"/>
      <w:b/>
      <w:sz w:val="24"/>
      <w:szCs w:val="24"/>
    </w:rPr>
  </w:style>
  <w:style w:type="character" w:customStyle="1" w:styleId="Heading4Char">
    <w:name w:val="Heading 4 Char"/>
    <w:basedOn w:val="DefaultParagraphFont"/>
    <w:link w:val="Heading4"/>
    <w:rsid w:val="000B1519"/>
    <w:rPr>
      <w:rFonts w:ascii="Calibri" w:hAnsi="Calibri"/>
      <w:i/>
      <w:sz w:val="24"/>
      <w:szCs w:val="24"/>
    </w:rPr>
  </w:style>
  <w:style w:type="character" w:styleId="EndnoteReference">
    <w:name w:val="endnote reference"/>
    <w:basedOn w:val="DefaultParagraphFont"/>
    <w:uiPriority w:val="99"/>
    <w:unhideWhenUsed/>
    <w:rsid w:val="00644AAB"/>
    <w:rPr>
      <w:vertAlign w:val="superscript"/>
    </w:rPr>
  </w:style>
  <w:style w:type="character" w:customStyle="1" w:styleId="EndnoteTextChar">
    <w:name w:val="Endnote Text Char"/>
    <w:basedOn w:val="DefaultParagraphFont"/>
    <w:link w:val="EndnoteText"/>
    <w:uiPriority w:val="99"/>
    <w:rsid w:val="00644AAB"/>
  </w:style>
  <w:style w:type="paragraph" w:styleId="EndnoteText">
    <w:name w:val="endnote text"/>
    <w:basedOn w:val="Normal"/>
    <w:link w:val="EndnoteTextChar"/>
    <w:uiPriority w:val="99"/>
    <w:unhideWhenUsed/>
    <w:rsid w:val="00644AAB"/>
    <w:rPr>
      <w:rFonts w:ascii="Times New Roman" w:hAnsi="Times New Roman"/>
      <w:sz w:val="20"/>
      <w:szCs w:val="20"/>
    </w:rPr>
  </w:style>
  <w:style w:type="character" w:customStyle="1" w:styleId="EndnoteTextChar1">
    <w:name w:val="Endnote Text Char1"/>
    <w:basedOn w:val="DefaultParagraphFont"/>
    <w:rsid w:val="00644AAB"/>
    <w:rPr>
      <w:rFonts w:ascii="Calibri" w:hAnsi="Calibri"/>
    </w:rPr>
  </w:style>
  <w:style w:type="paragraph" w:styleId="Revision">
    <w:name w:val="Revision"/>
    <w:hidden/>
    <w:uiPriority w:val="99"/>
    <w:semiHidden/>
    <w:rsid w:val="00961EA8"/>
    <w:rPr>
      <w:rFonts w:ascii="Calibri" w:hAnsi="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473911">
      <w:bodyDiv w:val="1"/>
      <w:marLeft w:val="0"/>
      <w:marRight w:val="0"/>
      <w:marTop w:val="0"/>
      <w:marBottom w:val="0"/>
      <w:divBdr>
        <w:top w:val="none" w:sz="0" w:space="0" w:color="auto"/>
        <w:left w:val="none" w:sz="0" w:space="0" w:color="auto"/>
        <w:bottom w:val="none" w:sz="0" w:space="0" w:color="auto"/>
        <w:right w:val="none" w:sz="0" w:space="0" w:color="auto"/>
      </w:divBdr>
    </w:div>
    <w:div w:id="1202286099">
      <w:bodyDiv w:val="1"/>
      <w:marLeft w:val="0"/>
      <w:marRight w:val="0"/>
      <w:marTop w:val="0"/>
      <w:marBottom w:val="0"/>
      <w:divBdr>
        <w:top w:val="none" w:sz="0" w:space="0" w:color="auto"/>
        <w:left w:val="none" w:sz="0" w:space="0" w:color="auto"/>
        <w:bottom w:val="none" w:sz="0" w:space="0" w:color="auto"/>
        <w:right w:val="none" w:sz="0" w:space="0" w:color="auto"/>
      </w:divBdr>
    </w:div>
    <w:div w:id="206428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Speaks@ctc.ca.gov"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tc.ca.gov/docs/default-source/educator-prep/standards/pps-school-psychology-pdf.pdf?sfvrsn=5de552b1_24" TargetMode="External"/><Relationship Id="rId17" Type="http://schemas.openxmlformats.org/officeDocument/2006/relationships/hyperlink" Target="http://www.ctc.ca.gov/notices/rulemaking.html" TargetMode="External"/><Relationship Id="rId2" Type="http://schemas.openxmlformats.org/officeDocument/2006/relationships/customXml" Target="../customXml/item2.xml"/><Relationship Id="rId16" Type="http://schemas.openxmlformats.org/officeDocument/2006/relationships/hyperlink" Target="mailto:Kathryn.Taylor@ctc.ca.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tc.ca.gov/docs/default-source/commission/agendas/2021-02/2021-02-1c.pdf" TargetMode="External"/><Relationship Id="rId5" Type="http://schemas.openxmlformats.org/officeDocument/2006/relationships/numbering" Target="numbering.xml"/><Relationship Id="rId15" Type="http://schemas.openxmlformats.org/officeDocument/2006/relationships/hyperlink" Target="mailto:JSpeaks@ctc.ca.go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athryn.Taylor@ctc.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77C7E7EC4E40C4A8F75DF1E5C8096A8" ma:contentTypeVersion="4" ma:contentTypeDescription="Create a new document." ma:contentTypeScope="" ma:versionID="d7dfd5eafc39582bbd11f1db29e222a8">
  <xsd:schema xmlns:xsd="http://www.w3.org/2001/XMLSchema" xmlns:xs="http://www.w3.org/2001/XMLSchema" xmlns:p="http://schemas.microsoft.com/office/2006/metadata/properties" xmlns:ns2="a71e70ea-49f9-41ab-a202-d6d574d9d662" xmlns:ns3="d318d0f6-a4f9-40f7-b2fa-741df7e88d79" targetNamespace="http://schemas.microsoft.com/office/2006/metadata/properties" ma:root="true" ma:fieldsID="a583aa805bf6036d12f359ddf5e1f809" ns2:_="" ns3:_="">
    <xsd:import namespace="a71e70ea-49f9-41ab-a202-d6d574d9d662"/>
    <xsd:import namespace="d318d0f6-a4f9-40f7-b2fa-741df7e88d7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1e70ea-49f9-41ab-a202-d6d574d9d6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18d0f6-a4f9-40f7-b2fa-741df7e88d7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F342F0-F682-45A4-A2D8-EAD27D8294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0496D3-6DDF-4791-BF7F-B71F6CEB69E1}">
  <ds:schemaRefs>
    <ds:schemaRef ds:uri="http://schemas.openxmlformats.org/officeDocument/2006/bibliography"/>
  </ds:schemaRefs>
</ds:datastoreItem>
</file>

<file path=customXml/itemProps3.xml><?xml version="1.0" encoding="utf-8"?>
<ds:datastoreItem xmlns:ds="http://schemas.openxmlformats.org/officeDocument/2006/customXml" ds:itemID="{830DFACA-63B0-4485-8F5F-56A8D481DB46}">
  <ds:schemaRefs>
    <ds:schemaRef ds:uri="http://schemas.microsoft.com/sharepoint/v3/contenttype/forms"/>
  </ds:schemaRefs>
</ds:datastoreItem>
</file>

<file path=customXml/itemProps4.xml><?xml version="1.0" encoding="utf-8"?>
<ds:datastoreItem xmlns:ds="http://schemas.openxmlformats.org/officeDocument/2006/customXml" ds:itemID="{E8FFF590-B1E5-439C-9098-D970587E4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1e70ea-49f9-41ab-a202-d6d574d9d662"/>
    <ds:schemaRef ds:uri="d318d0f6-a4f9-40f7-b2fa-741df7e88d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194</Words>
  <Characters>6808</Characters>
  <Application>Microsoft Office Word</Application>
  <DocSecurity>0</DocSecurity>
  <Lines>56</Lines>
  <Paragraphs>15</Paragraphs>
  <ScaleCrop>false</ScaleCrop>
  <Company>CCTC</Company>
  <LinksUpToDate>false</LinksUpToDate>
  <CharactersWithSpaces>7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Proposed Amendments and Addition to T5 Regulations - PPS</dc:title>
  <dc:subject/>
  <dc:creator>Kathryn.Taylor@ctc.ca.gov</dc:creator>
  <cp:keywords/>
  <cp:lastModifiedBy>Taylor, Kathryn</cp:lastModifiedBy>
  <cp:revision>84</cp:revision>
  <cp:lastPrinted>2018-12-05T20:07:00Z</cp:lastPrinted>
  <dcterms:created xsi:type="dcterms:W3CDTF">2021-01-19T21:36:00Z</dcterms:created>
  <dcterms:modified xsi:type="dcterms:W3CDTF">2021-03-16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7C7E7EC4E40C4A8F75DF1E5C8096A8</vt:lpwstr>
  </property>
</Properties>
</file>